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c-main-content"/>
    <w:bookmarkStart w:id="39" w:name="X24918a26280ffcdfd3c234b3dae262a3b9598e2"/>
    <w:p>
      <w:pPr>
        <w:pStyle w:val="Heading1"/>
      </w:pPr>
      <w:bookmarkStart w:id="20" w:name="aanchor174"/>
      <w:bookmarkEnd w:id="20"/>
      <w:r>
        <w:t xml:space="preserve"> </w:t>
      </w:r>
      <w:r>
        <w:t xml:space="preserve">Adicionando feeds de dados exclusivos de transporte para consulta do banco de dados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exclusivo de transporte para consulta de banco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31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15099" cy="115099"/>
            <wp:effectExtent b="0" l="0" r="0" t="0"/>
            <wp:docPr descr="Adicionar" title="Adicionar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ffd38131be509efd9502a60f316d92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" cy="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drawing>
          <wp:inline>
            <wp:extent cx="269507" cy="231006"/>
            <wp:effectExtent b="0" l="0" r="0" t="0"/>
            <wp:docPr descr="Selecionar" title="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5f41aba762f45a96a44007145ed5a8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30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31"/>
    <w:bookmarkStart w:id="37" w:name="Tarefa2Definirométododetransporte"/>
    <w:p>
      <w:pPr>
        <w:pStyle w:val="Heading2"/>
      </w:pPr>
      <w:r>
        <w:t xml:space="preserve">Tarefa 2: Definir o método de transport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 </w:t>
      </w:r>
      <w:r>
        <w:t xml:space="preserve">Para que o feed de dados seja executado com sucesso, o servidor responsável pela execução do feed de dados precisa ter o acesso à rede necessária para o banco de dados.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o banco de dados, conclua as opções de configuração.</w:t>
      </w:r>
    </w:p>
    <w:p>
      <w:pPr>
        <w:numPr>
          <w:ilvl w:val="0"/>
          <w:numId w:val="1000"/>
        </w:numPr>
      </w:pPr>
      <w:r>
        <w:t xml:space="preserve">Preencha os campos Nome de usuário e Senha para especificar as credenciais de uma conta que consulta o banco de dados, apenas se String de conexão não incluir credenciais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vider</w:t>
            </w:r>
          </w:p>
        </w:tc>
        <w:tc>
          <w:tcPr/>
          <w:p>
            <w:pPr>
              <w:pStyle w:val="BodyText"/>
            </w:pPr>
            <w:r>
              <w:t xml:space="preserve">Especifica o provedor de dados com base no tipo de string de conexão utilizado.</w:t>
            </w:r>
          </w:p>
          <w:p>
            <w:pPr>
              <w:pStyle w:val="BodyText"/>
            </w:pPr>
            <w:r>
              <w:t xml:space="preserve">Se o Oracle dotConnect for o provedor de dados, você deverá instalar os drivers para o Oracle porque esses drivers não estão incluídos na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instalação. Para determinar a string de conexão para este provedor de dados, vá para a seguinte URL:</w:t>
            </w:r>
            <w:r>
              <w:br/>
            </w:r>
            <w:hyperlink r:id="rId32">
              <w:r>
                <w:rPr>
                  <w:rStyle w:val="Hyperlink"/>
                </w:rPr>
                <w:t xml:space="preserve">http://www.devart.com/dotconnect/oracle/docs/Devart.Data.Oracle~</w:t>
              </w:r>
              <w:r>
                <w:br/>
              </w:r>
              <w:r>
                <w:rPr>
                  <w:rStyle w:val="Hyperlink"/>
                </w:rPr>
                <w:t xml:space="preserve">Devart.Data.Oracle.OracleConnection~ConnectionString.html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meout de conexão</w:t>
            </w:r>
          </w:p>
        </w:tc>
        <w:tc>
          <w:tcPr/>
          <w:p>
            <w:pPr>
              <w:pStyle w:val="BodyText"/>
            </w:pPr>
            <w:r>
              <w:t xml:space="preserve">Especifica o parâmetro de timeout em segundos para forçar a falha do feed em consultas de longa execu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ring de conexão</w:t>
            </w:r>
          </w:p>
        </w:tc>
        <w:tc>
          <w:tcPr/>
          <w:p>
            <w:pPr>
              <w:pStyle w:val="BodyText"/>
            </w:pPr>
            <w:r>
              <w:t xml:space="preserve">Permite que o feed de dados localize e acesse o banco de dados e recupere os dados de origem especific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sultar</w:t>
            </w:r>
          </w:p>
        </w:tc>
        <w:tc>
          <w:tcPr/>
          <w:p>
            <w:pPr>
              <w:pStyle w:val="BodyText"/>
            </w:pPr>
            <w:r>
              <w:t xml:space="preserve">Especifica a consulta executada no banco de dados. Esse campo não pode ter mais de 4.000 caracteres.</w:t>
            </w:r>
          </w:p>
          <w:p>
            <w:pPr>
              <w:pStyle w:val="BodyText"/>
            </w:pPr>
            <w:r>
              <w:t xml:space="preserve">Você também pode executar um procedimento armazenado, como o exemplo na figura a seguir, informando-o no campo Consulta.</w:t>
            </w:r>
          </w:p>
          <w:p>
            <w:pPr>
              <w:pStyle w:val="BodyText"/>
            </w:pPr>
            <w:r>
              <w:drawing>
                <wp:inline>
                  <wp:extent cx="5334000" cy="484108"/>
                  <wp:effectExtent b="0" l="0" r="0" t="0"/>
                  <wp:docPr descr="Ou lógica do operador" title="Ou lógica do operador" id="34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d0d0d1a6da835957b5810ef590d5aead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410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Entre em contato com o administrador do banco de dados antes de executar qualquer consulta dos dados corporativos da sua empresa. Se você configurar a string de consulta de forma incorreta, poderá alterar os dados armazenados no banco de dados.</w:t>
            </w:r>
            <w:r>
              <w:br/>
            </w:r>
            <w:r>
              <w:t xml:space="preserve">Sempre verifique seus resultados executando manualmente antes a consulta, diretamente no banco de dados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36" w:name="Tokensdenomedearquivo"/>
            <w:r>
              <w:t xml:space="preserve">Tokens de nome de arquivo</w:t>
            </w:r>
            <w:bookmarkEnd w:id="36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1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1"/>
        </w:numPr>
      </w:pPr>
      <w:r>
        <w:t xml:space="preserve">Para terminar de configurar o feed mais tarde, clique em Salvar ou Salvar e fechar.</w:t>
      </w:r>
    </w:p>
    <w:bookmarkEnd w:id="37"/>
    <w:bookmarkStart w:id="38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2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2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2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4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4"/>
        </w:numPr>
      </w:pPr>
      <w:r>
        <w:t xml:space="preserve">Para terminar de configurar o feed mais tarde, clique em Salvar ou Salvar e fechar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hyperlink" Id="rId32" Target="http://www.devart.com/dotconnect/oracle/docs/Devart.Data.Oracle~Devart.Data.Oracle.OracleConnection~ConnectionString.html" TargetMode="External" /><Relationship Type="http://schemas.openxmlformats.org/officeDocument/2006/relationships/hyperlink" Id="rId30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devart.com/dotconnect/oracle/docs/Devart.Data.Oracle~Devart.Data.Oracle.OracleConnection~ConnectionString.html" TargetMode="External" /><Relationship Type="http://schemas.openxmlformats.org/officeDocument/2006/relationships/hyperlink" Id="rId30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1:48Z</dcterms:created>
  <dcterms:modified xsi:type="dcterms:W3CDTF">2025-03-06T16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